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ueba</w:t>
      </w:r>
      <w:r>
        <w:t xml:space="preserve"> </w:t>
      </w:r>
      <w:r>
        <w:t xml:space="preserve">Quarto</w:t>
      </w:r>
    </w:p>
    <w:bookmarkStart w:id="21" w:name="quarto"/>
    <w:p>
      <w:pPr>
        <w:pStyle w:val="Ttulo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D936A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04CD3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486000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F539DF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3" w:themeShade="BF" w:val="76923C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Quarto</dc:title>
  <dc:creator/>
  <cp:keywords/>
  <dcterms:created xsi:type="dcterms:W3CDTF">2024-12-06T13:29:59Z</dcterms:created>
  <dcterms:modified xsi:type="dcterms:W3CDTF">2024-12-06T13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